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0E4F53" w:rsidP="00453E44">
      <w:pPr>
        <w:jc w:val="center"/>
        <w:rPr>
          <w:b/>
          <w:lang w:val="uk-UA"/>
        </w:rPr>
      </w:pPr>
      <w:r>
        <w:rPr>
          <w:b/>
          <w:lang w:val="uk-UA"/>
        </w:rPr>
        <w:t xml:space="preserve">Додаток </w:t>
      </w:r>
      <w:r w:rsidR="009D3863">
        <w:rPr>
          <w:b/>
          <w:lang w:val="en-US"/>
        </w:rPr>
        <w:t>3</w:t>
      </w:r>
      <w:r w:rsidR="00453E44" w:rsidRPr="00751A97">
        <w:rPr>
          <w:b/>
          <w:lang w:val="uk-UA"/>
        </w:rPr>
        <w:br/>
      </w:r>
      <w:r w:rsidR="00453E44">
        <w:rPr>
          <w:lang w:val="uk-UA"/>
        </w:rPr>
        <w:br/>
      </w:r>
      <w:r w:rsidR="00453E44">
        <w:rPr>
          <w:lang w:val="uk-UA"/>
        </w:rPr>
        <w:br/>
      </w:r>
      <w:r w:rsidR="00453E44"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  <w:bookmarkStart w:id="0" w:name="_GoBack"/>
      <w:bookmarkEnd w:id="0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 w:rsidSect="00942A91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70FD" w:rsidRDefault="00C470FD" w:rsidP="00D92397">
      <w:pPr>
        <w:spacing w:after="0" w:line="240" w:lineRule="auto"/>
      </w:pPr>
      <w:r>
        <w:separator/>
      </w:r>
    </w:p>
  </w:endnote>
  <w:endnote w:type="continuationSeparator" w:id="0">
    <w:p w:rsidR="00C470FD" w:rsidRDefault="00C470FD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70FD" w:rsidRDefault="00C470FD" w:rsidP="00D92397">
      <w:pPr>
        <w:spacing w:after="0" w:line="240" w:lineRule="auto"/>
      </w:pPr>
      <w:r>
        <w:separator/>
      </w:r>
    </w:p>
  </w:footnote>
  <w:footnote w:type="continuationSeparator" w:id="0">
    <w:p w:rsidR="00C470FD" w:rsidRDefault="00C470FD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127D08" w:rsidRPr="00BC50E3" w:rsidRDefault="00D92397" w:rsidP="00D92397">
          <w:pPr>
            <w:rPr>
              <w:rFonts w:cs="Calibri"/>
              <w:b/>
              <w:lang w:val="uk-UA"/>
            </w:rPr>
          </w:pPr>
          <w:r w:rsidRPr="00413B1A">
            <w:rPr>
              <w:rFonts w:cs="Calibri"/>
              <w:b/>
            </w:rPr>
            <w:t xml:space="preserve">ITB </w:t>
          </w:r>
          <w:r w:rsidR="00BC50E3">
            <w:rPr>
              <w:rFonts w:cs="Calibri"/>
              <w:b/>
              <w:lang w:val="uk-UA"/>
            </w:rPr>
            <w:t>0</w:t>
          </w:r>
          <w:r w:rsidR="00BE24F7">
            <w:rPr>
              <w:rFonts w:cs="Calibri"/>
              <w:b/>
              <w:lang w:val="uk-UA"/>
            </w:rPr>
            <w:t>2</w:t>
          </w:r>
          <w:r w:rsidR="00BC50E3">
            <w:rPr>
              <w:rFonts w:cs="Calibri"/>
              <w:b/>
              <w:lang w:val="uk-UA"/>
            </w:rPr>
            <w:t>-2024-С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eastAsia="ru-RU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tzA0MTU1sTQwNTVW0lEKTi0uzszPAykwqgUAgzCTaywAAAA="/>
  </w:docVars>
  <w:rsids>
    <w:rsidRoot w:val="00453E44"/>
    <w:rsid w:val="00060EA2"/>
    <w:rsid w:val="000E4F53"/>
    <w:rsid w:val="00127D08"/>
    <w:rsid w:val="00146969"/>
    <w:rsid w:val="001F0255"/>
    <w:rsid w:val="00215C54"/>
    <w:rsid w:val="00296970"/>
    <w:rsid w:val="00453E44"/>
    <w:rsid w:val="004F49A9"/>
    <w:rsid w:val="00751A97"/>
    <w:rsid w:val="00753204"/>
    <w:rsid w:val="007F1215"/>
    <w:rsid w:val="0086191E"/>
    <w:rsid w:val="0086419F"/>
    <w:rsid w:val="00890FFD"/>
    <w:rsid w:val="008F4210"/>
    <w:rsid w:val="00900253"/>
    <w:rsid w:val="00942A91"/>
    <w:rsid w:val="009D3863"/>
    <w:rsid w:val="00A4636B"/>
    <w:rsid w:val="00A508A1"/>
    <w:rsid w:val="00B3032D"/>
    <w:rsid w:val="00B40A46"/>
    <w:rsid w:val="00B9062B"/>
    <w:rsid w:val="00BC12D3"/>
    <w:rsid w:val="00BC50E3"/>
    <w:rsid w:val="00BE24F7"/>
    <w:rsid w:val="00C26EF1"/>
    <w:rsid w:val="00C346E5"/>
    <w:rsid w:val="00C406F9"/>
    <w:rsid w:val="00C470FD"/>
    <w:rsid w:val="00D377BF"/>
    <w:rsid w:val="00D8193D"/>
    <w:rsid w:val="00D92397"/>
    <w:rsid w:val="00DD1D19"/>
    <w:rsid w:val="00E31DB4"/>
    <w:rsid w:val="00E56938"/>
    <w:rsid w:val="00EF4CE4"/>
    <w:rsid w:val="00F17F35"/>
    <w:rsid w:val="00FB5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D30722"/>
  <w15:docId w15:val="{275F735E-5A8E-46EE-ABB1-3A592B40A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42A9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97</Characters>
  <Application>Microsoft Office Word</Application>
  <DocSecurity>0</DocSecurity>
  <Lines>10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a Fedorchenko</cp:lastModifiedBy>
  <cp:revision>3</cp:revision>
  <cp:lastPrinted>2020-10-28T13:43:00Z</cp:lastPrinted>
  <dcterms:created xsi:type="dcterms:W3CDTF">2024-01-22T10:52:00Z</dcterms:created>
  <dcterms:modified xsi:type="dcterms:W3CDTF">2024-05-03T08:43:00Z</dcterms:modified>
</cp:coreProperties>
</file>